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1D0DB5" w14:textId="77777777" w:rsidR="00EC0DE2" w:rsidRDefault="00EC0DE2" w:rsidP="00EC0DE2"/>
    <w:p w14:paraId="679A5ED3" w14:textId="77777777" w:rsidR="00EC0DE2" w:rsidRDefault="00EC0DE2" w:rsidP="00EC0DE2"/>
    <w:p w14:paraId="20FD8861" w14:textId="77777777" w:rsidR="00940475" w:rsidRDefault="00940475" w:rsidP="00EC0DE2">
      <w:pPr>
        <w:ind w:firstLine="0"/>
      </w:pPr>
    </w:p>
    <w:p w14:paraId="0F832315" w14:textId="77777777" w:rsidR="00940475" w:rsidRDefault="00940475" w:rsidP="00EC0DE2">
      <w:pPr>
        <w:ind w:firstLine="0"/>
      </w:pPr>
    </w:p>
    <w:p w14:paraId="652F74FB" w14:textId="77777777" w:rsidR="00940475" w:rsidRDefault="00940475" w:rsidP="00EC0DE2">
      <w:pPr>
        <w:ind w:firstLine="0"/>
      </w:pPr>
    </w:p>
    <w:p w14:paraId="0234F85F" w14:textId="77777777" w:rsidR="00940475" w:rsidRDefault="00940475" w:rsidP="00EC0DE2">
      <w:pPr>
        <w:ind w:firstLine="0"/>
      </w:pPr>
    </w:p>
    <w:p w14:paraId="06D08C84" w14:textId="68A7A36A" w:rsidR="00EC0DE2" w:rsidRDefault="00EC0DE2" w:rsidP="00940475">
      <w:pPr>
        <w:ind w:firstLine="0"/>
        <w:jc w:val="center"/>
      </w:pPr>
      <w:r>
        <w:t>Fundamentals of Property Law</w:t>
      </w:r>
    </w:p>
    <w:p w14:paraId="21798B15" w14:textId="3EFC7EEB" w:rsidR="00EC0DE2" w:rsidRDefault="00940475" w:rsidP="00940475">
      <w:pPr>
        <w:ind w:firstLine="0"/>
        <w:jc w:val="center"/>
      </w:pPr>
      <w:r>
        <w:t>Student's Name</w:t>
      </w:r>
    </w:p>
    <w:p w14:paraId="4254ED31" w14:textId="1A458F49" w:rsidR="00940475" w:rsidRDefault="00940475" w:rsidP="00940475">
      <w:pPr>
        <w:ind w:firstLine="0"/>
        <w:jc w:val="center"/>
      </w:pPr>
      <w:r>
        <w:t>Institution</w:t>
      </w:r>
    </w:p>
    <w:p w14:paraId="6533C191" w14:textId="6C46B324" w:rsidR="00940475" w:rsidRDefault="00940475" w:rsidP="00940475">
      <w:pPr>
        <w:ind w:firstLine="0"/>
        <w:jc w:val="center"/>
      </w:pPr>
      <w:r>
        <w:t>Course</w:t>
      </w:r>
    </w:p>
    <w:p w14:paraId="6F5356C6" w14:textId="55BB5A6E" w:rsidR="00940475" w:rsidRDefault="00940475" w:rsidP="00940475">
      <w:pPr>
        <w:ind w:firstLine="0"/>
        <w:jc w:val="center"/>
      </w:pPr>
      <w:r>
        <w:t>Date</w:t>
      </w:r>
    </w:p>
    <w:p w14:paraId="0F891631" w14:textId="77777777" w:rsidR="00940475" w:rsidRDefault="00940475" w:rsidP="00EC0DE2">
      <w:pPr>
        <w:ind w:firstLine="0"/>
      </w:pPr>
    </w:p>
    <w:p w14:paraId="0EB01857" w14:textId="77777777" w:rsidR="00EC0DE2" w:rsidRDefault="00EC0DE2" w:rsidP="00EC0DE2"/>
    <w:p w14:paraId="6AA29F60" w14:textId="77777777" w:rsidR="00940475" w:rsidRDefault="00940475" w:rsidP="00EC0DE2"/>
    <w:p w14:paraId="6CE69488" w14:textId="77777777" w:rsidR="00940475" w:rsidRDefault="00940475" w:rsidP="00EC0DE2"/>
    <w:p w14:paraId="12912814" w14:textId="77777777" w:rsidR="00940475" w:rsidRDefault="00940475" w:rsidP="00EC0DE2"/>
    <w:p w14:paraId="5AFFFA3D" w14:textId="77777777" w:rsidR="00940475" w:rsidRDefault="00940475" w:rsidP="00EC0DE2"/>
    <w:p w14:paraId="29FDC52A" w14:textId="77777777" w:rsidR="00940475" w:rsidRDefault="00940475" w:rsidP="00EC0DE2"/>
    <w:p w14:paraId="158FD621" w14:textId="77777777" w:rsidR="00940475" w:rsidRDefault="00940475" w:rsidP="00EC0DE2"/>
    <w:p w14:paraId="58967688" w14:textId="77777777" w:rsidR="00940475" w:rsidRDefault="00940475" w:rsidP="00EC0DE2"/>
    <w:p w14:paraId="68F6EAA6" w14:textId="77777777" w:rsidR="00940475" w:rsidRDefault="00940475" w:rsidP="00940475">
      <w:pPr>
        <w:ind w:firstLine="0"/>
        <w:jc w:val="center"/>
      </w:pPr>
    </w:p>
    <w:p w14:paraId="5DC03511" w14:textId="77777777" w:rsidR="00940475" w:rsidRDefault="00940475" w:rsidP="00940475">
      <w:pPr>
        <w:ind w:firstLine="0"/>
        <w:jc w:val="center"/>
      </w:pPr>
    </w:p>
    <w:p w14:paraId="48C55FC0" w14:textId="77777777" w:rsidR="00940475" w:rsidRDefault="00940475" w:rsidP="00940475">
      <w:pPr>
        <w:ind w:firstLine="0"/>
        <w:jc w:val="center"/>
      </w:pPr>
    </w:p>
    <w:p w14:paraId="5F5F7071" w14:textId="31C0B3FB" w:rsidR="00940475" w:rsidRDefault="00940475" w:rsidP="00940475">
      <w:pPr>
        <w:ind w:firstLine="0"/>
        <w:jc w:val="center"/>
      </w:pPr>
      <w:r>
        <w:lastRenderedPageBreak/>
        <w:t>Fundamentals of Property Law</w:t>
      </w:r>
    </w:p>
    <w:p w14:paraId="33F9AEAB" w14:textId="0DEF2453" w:rsidR="007E4F22" w:rsidRDefault="007E4F22" w:rsidP="00EC0DE2">
      <w:r>
        <w:t xml:space="preserve">Issues relating to how lands are described can create issues </w:t>
      </w:r>
      <w:r w:rsidR="00D26B7F">
        <w:t>for the</w:t>
      </w:r>
      <w:r>
        <w:t xml:space="preserve"> owner</w:t>
      </w:r>
      <w:r w:rsidR="00D26B7F">
        <w:t xml:space="preserve"> because</w:t>
      </w:r>
      <w:r w:rsidR="00940475">
        <w:t>,</w:t>
      </w:r>
      <w:r w:rsidR="00D26B7F">
        <w:t xml:space="preserve"> depending on the system, the land can </w:t>
      </w:r>
      <w:r w:rsidR="00E62957">
        <w:t xml:space="preserve">affect both the </w:t>
      </w:r>
      <w:r w:rsidR="00940475">
        <w:t>owner's value and transferability</w:t>
      </w:r>
      <w:r w:rsidR="00EC0DE2">
        <w:t>.</w:t>
      </w:r>
      <w:r w:rsidR="00D26B7F">
        <w:t xml:space="preserve"> </w:t>
      </w:r>
      <w:r w:rsidR="00EC0DE2">
        <w:t xml:space="preserve">They also determine the exploitation level of the owner. </w:t>
      </w:r>
      <w:r w:rsidR="00D26B7F">
        <w:t xml:space="preserve">Also, the description of lands can create </w:t>
      </w:r>
      <w:r w:rsidR="00940475">
        <w:t>government issues</w:t>
      </w:r>
      <w:r w:rsidR="00D26B7F">
        <w:t xml:space="preserve"> because the American rule of law encourages individual ownership. If </w:t>
      </w:r>
      <w:r w:rsidR="00940475">
        <w:t xml:space="preserve">the </w:t>
      </w:r>
      <w:r w:rsidR="00D26B7F">
        <w:t>oil is discovered in a farmer</w:t>
      </w:r>
      <w:r w:rsidR="00940475">
        <w:t>'</w:t>
      </w:r>
      <w:r w:rsidR="00D26B7F">
        <w:t>s land, the government can have a rough time acquiring such property to exploit the resource.</w:t>
      </w:r>
      <w:r w:rsidR="007A09E3">
        <w:t xml:space="preserve"> T</w:t>
      </w:r>
      <w:r>
        <w:t>he description</w:t>
      </w:r>
      <w:r w:rsidR="007A09E3">
        <w:t xml:space="preserve"> of </w:t>
      </w:r>
      <w:r w:rsidR="00E62957">
        <w:t>lands is</w:t>
      </w:r>
      <w:r>
        <w:t xml:space="preserve"> </w:t>
      </w:r>
      <w:r w:rsidR="00E62957">
        <w:t>a state</w:t>
      </w:r>
      <w:r>
        <w:t xml:space="preserve"> issue</w:t>
      </w:r>
      <w:r w:rsidR="00940475">
        <w:t>,</w:t>
      </w:r>
      <w:r w:rsidR="007A09E3">
        <w:t xml:space="preserve"> with every state having its system of describing lands.</w:t>
      </w:r>
      <w:r>
        <w:t xml:space="preserve"> </w:t>
      </w:r>
      <w:r w:rsidR="007A09E3">
        <w:t>T</w:t>
      </w:r>
      <w:r>
        <w:t xml:space="preserve">he system used to describe lands in </w:t>
      </w:r>
      <w:r w:rsidR="007A09E3">
        <w:t>Oklahoma is different from the one used in</w:t>
      </w:r>
      <w:r>
        <w:t xml:space="preserve"> Texas</w:t>
      </w:r>
      <w:r w:rsidR="007A09E3">
        <w:t>. Oklahoma uses the rectangular system</w:t>
      </w:r>
      <w:r w:rsidR="00940475">
        <w:t>,</w:t>
      </w:r>
      <w:r w:rsidR="007A09E3">
        <w:t xml:space="preserve"> while Texas uses the Metes and Bounds system.</w:t>
      </w:r>
      <w:r>
        <w:t xml:space="preserve"> </w:t>
      </w:r>
      <w:r w:rsidR="00FD3B71">
        <w:t>The systems also determine the usability of the infrastructure like roads by the landowner. Individual ownership system encourages banks to offer loans for both buildings and land.</w:t>
      </w:r>
      <w:r>
        <w:t xml:space="preserve"> </w:t>
      </w:r>
      <w:r w:rsidR="00FD3B71">
        <w:t>O</w:t>
      </w:r>
      <w:r>
        <w:t>il and gas compan</w:t>
      </w:r>
      <w:r w:rsidR="00940475">
        <w:t>ies</w:t>
      </w:r>
      <w:r w:rsidR="00FD3B71">
        <w:t xml:space="preserve"> can face a major boundary challenge</w:t>
      </w:r>
      <w:r w:rsidR="00940475">
        <w:t>,</w:t>
      </w:r>
      <w:r w:rsidR="00FD3B71">
        <w:t xml:space="preserve"> especially when the resource overlaps another geographical system.  </w:t>
      </w:r>
    </w:p>
    <w:p w14:paraId="0B534133" w14:textId="17EC0A17" w:rsidR="007E4F22" w:rsidRDefault="007E4F22" w:rsidP="00EC0DE2">
      <w:r>
        <w:t>Apart from the value created by the enjoyment of ownership, other attributes of real property that create value includ</w:t>
      </w:r>
      <w:r w:rsidR="00FD3B71">
        <w:t>e utility, demand, scarcity</w:t>
      </w:r>
      <w:r w:rsidR="00940475">
        <w:t>,</w:t>
      </w:r>
      <w:r w:rsidR="00FD3B71">
        <w:t xml:space="preserve"> and transferability. The property should have a higher demand for it to </w:t>
      </w:r>
      <w:r w:rsidR="00E62957">
        <w:t>attract a higher price when it is sold. Demand changes from time to time and from person to person</w:t>
      </w:r>
      <w:r w:rsidR="00940475">
        <w:t>. I</w:t>
      </w:r>
      <w:r w:rsidR="00E62957">
        <w:t>n a situation where many people want the same item, it</w:t>
      </w:r>
      <w:r w:rsidR="00940475">
        <w:t>s</w:t>
      </w:r>
      <w:r w:rsidR="00E62957">
        <w:t xml:space="preserve"> demand increases. Also, when few individuals want the same property, its demand and also value lessens.  The element of utility demands that a property should be useful. The property will be of higher value if it is of benefit to many people. The </w:t>
      </w:r>
      <w:r w:rsidR="00940475">
        <w:t>property needs</w:t>
      </w:r>
      <w:r w:rsidR="00E62957">
        <w:t xml:space="preserve"> vary from one </w:t>
      </w:r>
      <w:r w:rsidR="00EC0DE2">
        <w:t>person</w:t>
      </w:r>
      <w:r w:rsidR="00E62957">
        <w:t xml:space="preserve"> to another. Hence it is a personal issue. Scarcity</w:t>
      </w:r>
      <w:r w:rsidR="00940475">
        <w:t>,</w:t>
      </w:r>
      <w:r w:rsidR="00E62957">
        <w:t xml:space="preserve"> on the other hand, refers to the supply of the property </w:t>
      </w:r>
      <w:r w:rsidR="00940475">
        <w:t>concerning</w:t>
      </w:r>
      <w:r w:rsidR="00E62957">
        <w:t xml:space="preserve"> demand. A rare property has a higher value compared to a less scarce </w:t>
      </w:r>
      <w:r w:rsidR="00E62957">
        <w:lastRenderedPageBreak/>
        <w:t xml:space="preserve">property. Lastly, a property can have a high value if it is transferable in exchange </w:t>
      </w:r>
      <w:r w:rsidR="00940475">
        <w:t>for</w:t>
      </w:r>
      <w:r w:rsidR="00E62957">
        <w:t xml:space="preserve"> another valuable item. More restrictions </w:t>
      </w:r>
      <w:r w:rsidR="00940475">
        <w:t xml:space="preserve">about </w:t>
      </w:r>
      <w:r w:rsidR="00E62957">
        <w:t>the property make the property have less value.</w:t>
      </w:r>
    </w:p>
    <w:p w14:paraId="4344CAF1" w14:textId="1BDF12CE" w:rsidR="007E4F22" w:rsidRDefault="00EC0DE2" w:rsidP="00EC0DE2">
      <w:r>
        <w:t xml:space="preserve">The above characteristics are illustrated </w:t>
      </w:r>
      <w:r w:rsidR="00940475">
        <w:t xml:space="preserve">in </w:t>
      </w:r>
      <w:r>
        <w:t>the</w:t>
      </w:r>
      <w:r w:rsidR="007E4F22">
        <w:t xml:space="preserve"> oil and gas exampl</w:t>
      </w:r>
      <w:r>
        <w:t xml:space="preserve">e where both resources are scarce commodities hence of high value. </w:t>
      </w:r>
      <w:r w:rsidR="00940475">
        <w:t>Additionally, both oil and gas have a higher demand because of their many uses for</w:t>
      </w:r>
      <w:r>
        <w:t xml:space="preserve"> domestic and industrial use. </w:t>
      </w:r>
      <w:r w:rsidR="00940475">
        <w:t>Besides</w:t>
      </w:r>
      <w:r>
        <w:t xml:space="preserve">, they have a higher utility because </w:t>
      </w:r>
      <w:r w:rsidR="00940475">
        <w:t>a large number of people use them</w:t>
      </w:r>
      <w:r>
        <w:t xml:space="preserve">. </w:t>
      </w:r>
    </w:p>
    <w:p w14:paraId="5A3211A4" w14:textId="7BBC9DBB" w:rsidR="007E4F22" w:rsidRDefault="007E4F22" w:rsidP="00EC0DE2">
      <w:r>
        <w:t>If I own real property, I think I should also own the rights to the wind. Again, I should install a wind turbine on my property to harness the wind energy. Besides, I should have the right to capture solar energy</w:t>
      </w:r>
      <w:r w:rsidR="00940475">
        <w:t xml:space="preserve"> for my energy demands</w:t>
      </w:r>
      <w:r>
        <w:t xml:space="preserve">. Just like I have the right to use </w:t>
      </w:r>
      <w:r w:rsidR="00940475">
        <w:t xml:space="preserve">the </w:t>
      </w:r>
      <w:r>
        <w:t>land, I should also be able to use other natural resources</w:t>
      </w:r>
      <w:r w:rsidR="00940475">
        <w:t>,</w:t>
      </w:r>
      <w:r>
        <w:t xml:space="preserve"> for instance</w:t>
      </w:r>
      <w:r w:rsidR="00940475">
        <w:t>,</w:t>
      </w:r>
      <w:r>
        <w:t xml:space="preserve"> water, wind</w:t>
      </w:r>
      <w:r w:rsidR="00940475">
        <w:t>,</w:t>
      </w:r>
      <w:r>
        <w:t xml:space="preserve"> and solar</w:t>
      </w:r>
      <w:r w:rsidR="00940475">
        <w:t>,</w:t>
      </w:r>
      <w:r>
        <w:t xml:space="preserve"> as long as </w:t>
      </w:r>
      <w:r w:rsidR="00265A54">
        <w:t xml:space="preserve">my usage does not cause harm to the environment. Also, my usage of both solar and wind energy does not affect </w:t>
      </w:r>
      <w:r w:rsidR="00940475">
        <w:t>my immediate neighbors’ livelihood</w:t>
      </w:r>
      <w:r w:rsidR="00265A54">
        <w:t>.</w:t>
      </w:r>
    </w:p>
    <w:p w14:paraId="1D6972D3" w14:textId="56F73219" w:rsidR="007E4F22" w:rsidRDefault="007E4F22" w:rsidP="007E4F22">
      <w:pPr>
        <w:ind w:firstLine="0"/>
      </w:pPr>
    </w:p>
    <w:p w14:paraId="7D301B08" w14:textId="77777777" w:rsidR="00940475" w:rsidRDefault="00940475" w:rsidP="00940475">
      <w:pPr>
        <w:ind w:firstLine="0"/>
        <w:jc w:val="center"/>
      </w:pPr>
    </w:p>
    <w:p w14:paraId="178A7E29" w14:textId="77777777" w:rsidR="00940475" w:rsidRDefault="00940475" w:rsidP="00940475">
      <w:pPr>
        <w:ind w:firstLine="0"/>
        <w:jc w:val="center"/>
      </w:pPr>
    </w:p>
    <w:p w14:paraId="7B11054F" w14:textId="77777777" w:rsidR="00940475" w:rsidRDefault="00940475" w:rsidP="00940475">
      <w:pPr>
        <w:ind w:firstLine="0"/>
        <w:jc w:val="center"/>
      </w:pPr>
    </w:p>
    <w:p w14:paraId="0CED92C7" w14:textId="77777777" w:rsidR="00940475" w:rsidRDefault="00940475" w:rsidP="00940475">
      <w:pPr>
        <w:ind w:firstLine="0"/>
        <w:jc w:val="center"/>
      </w:pPr>
    </w:p>
    <w:p w14:paraId="431C6532" w14:textId="77777777" w:rsidR="00940475" w:rsidRDefault="00940475" w:rsidP="00940475">
      <w:pPr>
        <w:ind w:firstLine="0"/>
        <w:jc w:val="center"/>
      </w:pPr>
    </w:p>
    <w:p w14:paraId="78352A5A" w14:textId="77777777" w:rsidR="00940475" w:rsidRDefault="00940475" w:rsidP="00940475">
      <w:pPr>
        <w:ind w:firstLine="0"/>
        <w:jc w:val="center"/>
      </w:pPr>
    </w:p>
    <w:p w14:paraId="5A43EBE2" w14:textId="77777777" w:rsidR="00940475" w:rsidRDefault="00940475" w:rsidP="00940475">
      <w:pPr>
        <w:ind w:firstLine="0"/>
        <w:jc w:val="center"/>
      </w:pPr>
    </w:p>
    <w:p w14:paraId="45BDEF59" w14:textId="77777777" w:rsidR="00940475" w:rsidRDefault="00940475" w:rsidP="00940475">
      <w:pPr>
        <w:ind w:firstLine="0"/>
        <w:jc w:val="center"/>
      </w:pPr>
    </w:p>
    <w:p w14:paraId="244D3505" w14:textId="77777777" w:rsidR="00940475" w:rsidRDefault="00940475" w:rsidP="00940475">
      <w:pPr>
        <w:ind w:firstLine="0"/>
        <w:jc w:val="center"/>
      </w:pPr>
    </w:p>
    <w:p w14:paraId="50D838FC" w14:textId="77777777" w:rsidR="00940475" w:rsidRDefault="00940475" w:rsidP="00940475">
      <w:pPr>
        <w:ind w:firstLine="0"/>
        <w:jc w:val="center"/>
      </w:pPr>
      <w:bookmarkStart w:id="0" w:name="_GoBack"/>
      <w:bookmarkEnd w:id="0"/>
    </w:p>
    <w:sectPr w:rsidR="0094047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AF768A" w14:textId="77777777" w:rsidR="0041579D" w:rsidRDefault="0041579D" w:rsidP="00EC0DE2">
      <w:pPr>
        <w:spacing w:line="240" w:lineRule="auto"/>
      </w:pPr>
      <w:r>
        <w:separator/>
      </w:r>
    </w:p>
  </w:endnote>
  <w:endnote w:type="continuationSeparator" w:id="0">
    <w:p w14:paraId="539CD209" w14:textId="77777777" w:rsidR="0041579D" w:rsidRDefault="0041579D" w:rsidP="00EC0D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236BB8" w14:textId="77777777" w:rsidR="0041579D" w:rsidRDefault="0041579D" w:rsidP="00EC0DE2">
      <w:pPr>
        <w:spacing w:line="240" w:lineRule="auto"/>
      </w:pPr>
      <w:r>
        <w:separator/>
      </w:r>
    </w:p>
  </w:footnote>
  <w:footnote w:type="continuationSeparator" w:id="0">
    <w:p w14:paraId="397ABE8E" w14:textId="77777777" w:rsidR="0041579D" w:rsidRDefault="0041579D" w:rsidP="00EC0DE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5728874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859890E" w14:textId="080ACB76" w:rsidR="00EC0DE2" w:rsidRDefault="00EC0DE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767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D6B92F" w14:textId="77777777" w:rsidR="00EC0DE2" w:rsidRDefault="00EC0D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LA0NLcwsLAwMjdR0lEKTi0uzszPAykwrAUAsBpIqSwAAAA="/>
  </w:docVars>
  <w:rsids>
    <w:rsidRoot w:val="007E4F22"/>
    <w:rsid w:val="00265A54"/>
    <w:rsid w:val="0041579D"/>
    <w:rsid w:val="007A09E3"/>
    <w:rsid w:val="007E4F22"/>
    <w:rsid w:val="00940475"/>
    <w:rsid w:val="00C809FC"/>
    <w:rsid w:val="00D26B7F"/>
    <w:rsid w:val="00DB1EDB"/>
    <w:rsid w:val="00E62957"/>
    <w:rsid w:val="00EC0DE2"/>
    <w:rsid w:val="00F27679"/>
    <w:rsid w:val="00FD3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56309"/>
  <w15:chartTrackingRefBased/>
  <w15:docId w15:val="{583DF128-4403-4E38-89D8-466CB0485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0DE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DE2"/>
  </w:style>
  <w:style w:type="paragraph" w:styleId="Footer">
    <w:name w:val="footer"/>
    <w:basedOn w:val="Normal"/>
    <w:link w:val="FooterChar"/>
    <w:uiPriority w:val="99"/>
    <w:unhideWhenUsed/>
    <w:rsid w:val="00EC0DE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D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3-21T11:15:00Z</dcterms:created>
  <dcterms:modified xsi:type="dcterms:W3CDTF">2021-03-21T13:21:00Z</dcterms:modified>
</cp:coreProperties>
</file>